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8e079478704e25278f355364a20b2bf969652e"/>
      <w:r>
        <w:rPr>
          <w:b/>
        </w:rPr>
        <w:t xml:space="preserve">ПРОТОКОЛ ПРО РЕЗУЛЬТАТИ ЗЕМЕЛЬНИХ ТОРГІВ № LRE001-UA-20230316-873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,0984 га кадастровий номер 5122983400:01:002:0230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,0984 га кадастровий номер 5122983400:01:002:0230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951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85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СТІР-АГРОБУД", ЄДРПОУ: 414716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6.04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10:25:53Z</dcterms:created>
  <dcterms:modified xsi:type="dcterms:W3CDTF">2024-05-21T10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